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1DFD1BB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4D2F99">
        <w:rPr>
          <w:b/>
          <w:i/>
          <w:noProof/>
          <w:sz w:val="28"/>
        </w:rPr>
        <w:t>0237</w:t>
      </w:r>
      <w:ins w:id="0" w:author="Huawei-20260210" w:date="2026-02-11T17:56:00Z">
        <w:r w:rsidR="00C77C4D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4B397A9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7F743F" w:rsidRPr="007F743F">
        <w:rPr>
          <w:rFonts w:ascii="Arial" w:hAnsi="Arial" w:cs="Arial"/>
          <w:b/>
        </w:rPr>
        <w:t>Use triggers from V-CTF in V-CHF charging reques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57232C7" w:rsidR="00C93D83" w:rsidRDefault="003C2B28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3</w:t>
      </w:r>
      <w:r w:rsidRPr="007215AA">
        <w:t>.</w:t>
      </w:r>
      <w:bookmarkEnd w:id="1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85E0FC2" w14:textId="77777777" w:rsidR="00901B7B" w:rsidRPr="00F06B71" w:rsidRDefault="00901B7B" w:rsidP="00901B7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2" w:author="Huawei-20260126" w:date="2026-01-26T21:04:00Z"/>
          <w:rFonts w:ascii="Arial" w:eastAsia="Times New Roman" w:hAnsi="Arial"/>
          <w:sz w:val="24"/>
          <w:lang w:eastAsia="zh-CN"/>
        </w:rPr>
      </w:pPr>
      <w:bookmarkStart w:id="3" w:name="_Toc214895553"/>
      <w:ins w:id="4" w:author="Huawei-20260126" w:date="2026-01-26T21:04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4.</w:t>
        </w:r>
        <w:r>
          <w:rPr>
            <w:rFonts w:ascii="Arial" w:eastAsia="Times New Roman" w:hAnsi="Arial"/>
            <w:sz w:val="24"/>
            <w:lang w:eastAsia="zh-CN"/>
          </w:rPr>
          <w:t>c</w:t>
        </w:r>
        <w:r w:rsidRPr="00F06B71">
          <w:rPr>
            <w:rFonts w:ascii="Arial" w:eastAsia="DengXian" w:hAnsi="Arial"/>
            <w:sz w:val="24"/>
          </w:rPr>
          <w:tab/>
        </w:r>
        <w:r w:rsidRPr="00F06B71">
          <w:rPr>
            <w:rFonts w:ascii="Arial" w:eastAsia="Times New Roman" w:hAnsi="Arial"/>
            <w:sz w:val="24"/>
            <w:lang w:eastAsia="zh-CN"/>
          </w:rPr>
          <w:t>Solution #</w:t>
        </w:r>
        <w:r w:rsidRPr="00F06B71">
          <w:rPr>
            <w:rFonts w:ascii="Arial" w:eastAsia="Times New Roman" w:hAnsi="Arial" w:hint="eastAsia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c</w:t>
        </w:r>
        <w:r w:rsidRPr="00F06B71">
          <w:rPr>
            <w:rFonts w:ascii="Arial" w:eastAsia="Times New Roman" w:hAnsi="Arial"/>
            <w:sz w:val="24"/>
            <w:lang w:eastAsia="zh-CN"/>
          </w:rPr>
          <w:t xml:space="preserve">: </w:t>
        </w:r>
        <w:bookmarkEnd w:id="3"/>
        <w:r>
          <w:rPr>
            <w:rFonts w:ascii="Arial" w:eastAsia="Times New Roman" w:hAnsi="Arial"/>
            <w:sz w:val="24"/>
            <w:lang w:eastAsia="zh-CN"/>
          </w:rPr>
          <w:t>Use</w:t>
        </w:r>
        <w:r w:rsidRPr="0026097E">
          <w:rPr>
            <w:rFonts w:ascii="Arial" w:eastAsia="Times New Roman" w:hAnsi="Arial"/>
            <w:sz w:val="24"/>
            <w:lang w:eastAsia="zh-CN"/>
          </w:rPr>
          <w:t xml:space="preserve"> triggers from V-</w:t>
        </w:r>
        <w:r>
          <w:rPr>
            <w:rFonts w:ascii="Arial" w:eastAsia="Times New Roman" w:hAnsi="Arial"/>
            <w:sz w:val="24"/>
            <w:lang w:eastAsia="zh-CN"/>
          </w:rPr>
          <w:t>CTF</w:t>
        </w:r>
        <w:r w:rsidRPr="0026097E">
          <w:rPr>
            <w:rFonts w:ascii="Arial" w:eastAsia="Times New Roman" w:hAnsi="Arial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sz w:val="24"/>
            <w:lang w:eastAsia="zh-CN"/>
          </w:rPr>
          <w:t xml:space="preserve">in V-CHF charging request </w:t>
        </w:r>
      </w:ins>
    </w:p>
    <w:p w14:paraId="4B8F7C50" w14:textId="54103F08" w:rsidR="00901B7B" w:rsidRPr="00F06B71" w:rsidRDefault="00901B7B" w:rsidP="00901B7B">
      <w:pPr>
        <w:rPr>
          <w:ins w:id="5" w:author="Huawei-20260126" w:date="2026-01-26T21:04:00Z"/>
          <w:rFonts w:eastAsia="DengXian"/>
          <w:lang w:eastAsia="zh-CN"/>
        </w:rPr>
      </w:pPr>
      <w:ins w:id="6" w:author="Huawei-20260126" w:date="2026-01-26T21:04:00Z">
        <w:r>
          <w:rPr>
            <w:rFonts w:eastAsia="DengXian"/>
            <w:lang w:eastAsia="zh-CN"/>
          </w:rPr>
          <w:t>The</w:t>
        </w:r>
        <w:r w:rsidRPr="00F06B71">
          <w:rPr>
            <w:rFonts w:eastAsia="DengXian"/>
            <w:lang w:eastAsia="zh-CN"/>
          </w:rPr>
          <w:t xml:space="preserve"> solution for key issue #1 covering requirements REQ-3GPPCH-LBIC-</w:t>
        </w:r>
        <w:r>
          <w:rPr>
            <w:rFonts w:eastAsia="DengXian"/>
            <w:lang w:eastAsia="zh-CN"/>
          </w:rPr>
          <w:t>3</w:t>
        </w:r>
        <w:r w:rsidRPr="00F06B71">
          <w:rPr>
            <w:rFonts w:eastAsia="DengXian"/>
            <w:lang w:eastAsia="zh-CN"/>
          </w:rPr>
          <w:t xml:space="preserve">, </w:t>
        </w:r>
      </w:ins>
      <w:ins w:id="7" w:author="Huawei-20260126" w:date="2026-01-26T21:05:00Z">
        <w:r>
          <w:rPr>
            <w:rFonts w:eastAsia="DengXian"/>
          </w:rPr>
          <w:t>i</w:t>
        </w:r>
        <w:r w:rsidRPr="00793CC0">
          <w:rPr>
            <w:rFonts w:eastAsia="DengXian"/>
          </w:rPr>
          <w:t>dentif</w:t>
        </w:r>
        <w:r>
          <w:rPr>
            <w:rFonts w:eastAsia="DengXian"/>
          </w:rPr>
          <w:t xml:space="preserve">y </w:t>
        </w:r>
        <w:r w:rsidRPr="00793CC0">
          <w:rPr>
            <w:rFonts w:eastAsia="DengXian"/>
          </w:rPr>
          <w:t>the</w:t>
        </w:r>
        <w:r>
          <w:rPr>
            <w:rFonts w:eastAsia="DengXian"/>
          </w:rPr>
          <w:t xml:space="preserve"> trigger conditions in V-CHF</w:t>
        </w:r>
        <w:r>
          <w:rPr>
            <w:rFonts w:eastAsia="DengXian"/>
            <w:lang w:eastAsia="zh-CN"/>
          </w:rPr>
          <w:t xml:space="preserve"> </w:t>
        </w:r>
        <w:r w:rsidRPr="004B27CB">
          <w:t xml:space="preserve">for the Local Breakout </w:t>
        </w:r>
        <w:r w:rsidRPr="00710E71">
          <w:rPr>
            <w:rFonts w:eastAsia="DengXian"/>
          </w:rPr>
          <w:t>N40+N107</w:t>
        </w:r>
        <w:r>
          <w:rPr>
            <w:rFonts w:eastAsia="DengXian"/>
          </w:rPr>
          <w:t xml:space="preserve"> </w:t>
        </w:r>
        <w:r w:rsidRPr="004B27CB">
          <w:rPr>
            <w:rFonts w:hint="eastAsia"/>
          </w:rPr>
          <w:t>charging</w:t>
        </w:r>
        <w:r w:rsidRPr="004B27CB">
          <w:t xml:space="preserve"> scenario</w:t>
        </w:r>
      </w:ins>
      <w:ins w:id="8" w:author="Huawei-20260126" w:date="2026-01-26T21:04:00Z">
        <w:r w:rsidRPr="00F06B71">
          <w:rPr>
            <w:rFonts w:eastAsia="DengXian"/>
            <w:lang w:eastAsia="zh-CN"/>
          </w:rPr>
          <w:t>.</w:t>
        </w:r>
      </w:ins>
    </w:p>
    <w:p w14:paraId="5AA0E632" w14:textId="12FC548B" w:rsidR="00901B7B" w:rsidRDefault="00901B7B" w:rsidP="00901B7B">
      <w:pPr>
        <w:rPr>
          <w:ins w:id="9" w:author="Huawei-20260126" w:date="2026-01-26T21:04:00Z"/>
        </w:rPr>
      </w:pPr>
      <w:ins w:id="10" w:author="Huawei-20260126" w:date="2026-01-26T21:04:00Z">
        <w:r w:rsidRPr="00F06B71">
          <w:rPr>
            <w:rFonts w:eastAsia="DengXian"/>
            <w:lang w:eastAsia="zh-CN"/>
          </w:rPr>
          <w:t xml:space="preserve">When a Charging Data Request </w:t>
        </w:r>
        <w:r>
          <w:rPr>
            <w:rFonts w:eastAsia="DengXian"/>
            <w:lang w:eastAsia="zh-CN"/>
          </w:rPr>
          <w:t>is sent</w:t>
        </w:r>
        <w:r w:rsidRPr="00F06B71">
          <w:rPr>
            <w:rFonts w:eastAsia="DengXian"/>
            <w:lang w:eastAsia="zh-CN"/>
          </w:rPr>
          <w:t xml:space="preserve"> </w:t>
        </w:r>
        <w:r>
          <w:rPr>
            <w:rFonts w:eastAsia="DengXian"/>
            <w:lang w:eastAsia="zh-CN"/>
          </w:rPr>
          <w:t xml:space="preserve">from </w:t>
        </w:r>
        <w:r w:rsidRPr="00F06B71">
          <w:rPr>
            <w:rFonts w:eastAsia="DengXian"/>
            <w:lang w:eastAsia="zh-CN"/>
          </w:rPr>
          <w:t>V-CHF</w:t>
        </w:r>
        <w:r>
          <w:rPr>
            <w:rFonts w:eastAsia="DengXian"/>
            <w:lang w:eastAsia="zh-CN"/>
          </w:rPr>
          <w:t xml:space="preserve"> to H-CHF </w:t>
        </w:r>
        <w:r>
          <w:rPr>
            <w:rFonts w:hint="eastAsia"/>
            <w:noProof/>
            <w:lang w:eastAsia="zh-CN"/>
          </w:rPr>
          <w:t>for</w:t>
        </w:r>
        <w:r>
          <w:rPr>
            <w:noProof/>
          </w:rPr>
          <w:t xml:space="preserve"> </w:t>
        </w:r>
        <w:r>
          <w:rPr>
            <w:rFonts w:hint="eastAsia"/>
            <w:lang w:val="x-none" w:eastAsia="zh-CN"/>
          </w:rPr>
          <w:t>inter</w:t>
        </w:r>
        <w:r>
          <w:rPr>
            <w:lang w:val="x-none"/>
          </w:rPr>
          <w:t xml:space="preserve"> CHFs communication</w:t>
        </w:r>
        <w:r w:rsidRPr="00F06B71">
          <w:rPr>
            <w:rFonts w:eastAsia="DengXian"/>
            <w:lang w:eastAsia="zh-CN"/>
          </w:rPr>
          <w:t>,</w:t>
        </w:r>
      </w:ins>
      <w:ins w:id="11" w:author="Huawei-20260211" w:date="2026-02-11T19:57:00Z">
        <w:r w:rsidR="008E6B96">
          <w:rPr>
            <w:rFonts w:eastAsia="DengXian"/>
            <w:lang w:eastAsia="zh-CN"/>
          </w:rPr>
          <w:t xml:space="preserve"> the</w:t>
        </w:r>
      </w:ins>
      <w:ins w:id="12" w:author="Huawei-20260126" w:date="2026-01-26T21:04:00Z">
        <w:r w:rsidRPr="00F06B71">
          <w:rPr>
            <w:rFonts w:eastAsia="DengXian"/>
            <w:lang w:eastAsia="zh-CN"/>
          </w:rPr>
          <w:t xml:space="preserve"> </w:t>
        </w:r>
      </w:ins>
      <w:ins w:id="13" w:author="Huawei-20260211" w:date="2026-02-11T19:56:00Z">
        <w:r w:rsidR="008E6B96" w:rsidRPr="00606AE3">
          <w:rPr>
            <w:rFonts w:eastAsia="DengXian"/>
          </w:rPr>
          <w:t>trigger</w:t>
        </w:r>
        <w:r w:rsidR="008E6B96">
          <w:rPr>
            <w:rFonts w:eastAsia="DengXian"/>
          </w:rPr>
          <w:t xml:space="preserve"> condition </w:t>
        </w:r>
      </w:ins>
      <w:ins w:id="14" w:author="Gerald Goermer" w:date="2026-02-12T11:40:00Z" w16du:dateUtc="2026-02-12T10:40:00Z">
        <w:r w:rsidR="005C771A">
          <w:rPr>
            <w:rFonts w:eastAsia="DengXian"/>
          </w:rPr>
          <w:t xml:space="preserve">that </w:t>
        </w:r>
      </w:ins>
      <w:ins w:id="15" w:author="Huawei-20260211" w:date="2026-02-11T19:56:00Z">
        <w:r w:rsidR="008E6B96">
          <w:rPr>
            <w:rFonts w:eastAsia="DengXian"/>
          </w:rPr>
          <w:t>trigger</w:t>
        </w:r>
        <w:del w:id="16" w:author="Gerald Goermer" w:date="2026-02-12T11:40:00Z" w16du:dateUtc="2026-02-12T10:40:00Z">
          <w:r w:rsidR="008E6B96" w:rsidDel="005C771A">
            <w:rPr>
              <w:rFonts w:eastAsia="DengXian"/>
            </w:rPr>
            <w:delText>e</w:delText>
          </w:r>
        </w:del>
      </w:ins>
      <w:ins w:id="17" w:author="Gerald Goermer" w:date="2026-02-12T11:40:00Z" w16du:dateUtc="2026-02-12T10:40:00Z">
        <w:r w:rsidR="005C771A">
          <w:rPr>
            <w:rFonts w:eastAsia="DengXian"/>
          </w:rPr>
          <w:t>s</w:t>
        </w:r>
      </w:ins>
      <w:ins w:id="18" w:author="Huawei-20260211" w:date="2026-02-11T19:56:00Z">
        <w:del w:id="19" w:author="Gerald Goermer" w:date="2026-02-12T11:40:00Z" w16du:dateUtc="2026-02-12T10:40:00Z">
          <w:r w:rsidR="008E6B96" w:rsidDel="005C771A">
            <w:rPr>
              <w:rFonts w:eastAsia="DengXian"/>
            </w:rPr>
            <w:delText>d</w:delText>
          </w:r>
        </w:del>
        <w:r w:rsidR="008E6B96" w:rsidRPr="00606AE3">
          <w:rPr>
            <w:rFonts w:eastAsia="DengXian"/>
          </w:rPr>
          <w:t xml:space="preserve"> </w:t>
        </w:r>
        <w:r w:rsidR="008E6B96">
          <w:rPr>
            <w:rFonts w:eastAsia="DengXian"/>
          </w:rPr>
          <w:t>th</w:t>
        </w:r>
      </w:ins>
      <w:ins w:id="20" w:author="Gerald Goermer" w:date="2026-02-12T11:40:00Z" w16du:dateUtc="2026-02-12T10:40:00Z">
        <w:r w:rsidR="005C771A">
          <w:rPr>
            <w:rFonts w:eastAsia="DengXian"/>
          </w:rPr>
          <w:t>e</w:t>
        </w:r>
      </w:ins>
      <w:ins w:id="21" w:author="Huawei-20260211" w:date="2026-02-11T19:56:00Z">
        <w:del w:id="22" w:author="Gerald Goermer" w:date="2026-02-12T11:40:00Z" w16du:dateUtc="2026-02-12T10:40:00Z">
          <w:r w:rsidR="008E6B96" w:rsidDel="005C771A">
            <w:rPr>
              <w:rFonts w:eastAsia="DengXian"/>
            </w:rPr>
            <w:delText>is</w:delText>
          </w:r>
        </w:del>
        <w:r w:rsidR="008E6B96" w:rsidRPr="00606AE3">
          <w:rPr>
            <w:rFonts w:eastAsia="DengXian"/>
          </w:rPr>
          <w:t xml:space="preserve"> </w:t>
        </w:r>
      </w:ins>
      <w:ins w:id="23" w:author="Gerald Goermer" w:date="2026-02-12T11:40:00Z" w16du:dateUtc="2026-02-12T10:40:00Z">
        <w:r w:rsidR="005C771A">
          <w:rPr>
            <w:rFonts w:eastAsia="DengXian"/>
          </w:rPr>
          <w:t>C</w:t>
        </w:r>
      </w:ins>
      <w:ins w:id="24" w:author="Huawei-20260211" w:date="2026-02-11T19:56:00Z">
        <w:del w:id="25" w:author="Gerald Goermer" w:date="2026-02-12T11:40:00Z" w16du:dateUtc="2026-02-12T10:40:00Z">
          <w:r w:rsidR="008E6B96" w:rsidRPr="00606AE3" w:rsidDel="005C771A">
            <w:rPr>
              <w:rFonts w:eastAsia="DengXian"/>
            </w:rPr>
            <w:delText>c</w:delText>
          </w:r>
        </w:del>
        <w:r w:rsidR="008E6B96" w:rsidRPr="00606AE3">
          <w:rPr>
            <w:rFonts w:eastAsia="DengXian"/>
          </w:rPr>
          <w:t xml:space="preserve">harging </w:t>
        </w:r>
      </w:ins>
      <w:ins w:id="26" w:author="Gerald Goermer" w:date="2026-02-12T11:40:00Z" w16du:dateUtc="2026-02-12T10:40:00Z">
        <w:r w:rsidR="005C771A">
          <w:rPr>
            <w:rFonts w:eastAsia="DengXian"/>
          </w:rPr>
          <w:t>D</w:t>
        </w:r>
      </w:ins>
      <w:ins w:id="27" w:author="Huawei-20260211" w:date="2026-02-11T19:56:00Z">
        <w:del w:id="28" w:author="Gerald Goermer" w:date="2026-02-12T11:40:00Z" w16du:dateUtc="2026-02-12T10:40:00Z">
          <w:r w:rsidR="008E6B96" w:rsidRPr="00606AE3" w:rsidDel="005C771A">
            <w:rPr>
              <w:rFonts w:eastAsia="DengXian"/>
            </w:rPr>
            <w:delText>d</w:delText>
          </w:r>
        </w:del>
        <w:r w:rsidR="008E6B96" w:rsidRPr="00606AE3">
          <w:rPr>
            <w:rFonts w:eastAsia="DengXian"/>
          </w:rPr>
          <w:t xml:space="preserve">ata </w:t>
        </w:r>
      </w:ins>
      <w:ins w:id="29" w:author="Gerald Goermer" w:date="2026-02-12T11:40:00Z" w16du:dateUtc="2026-02-12T10:40:00Z">
        <w:r w:rsidR="005C771A">
          <w:rPr>
            <w:rFonts w:eastAsia="DengXian"/>
          </w:rPr>
          <w:t>R</w:t>
        </w:r>
      </w:ins>
      <w:ins w:id="30" w:author="Huawei-20260211" w:date="2026-02-11T19:56:00Z">
        <w:del w:id="31" w:author="Gerald Goermer" w:date="2026-02-12T11:40:00Z" w16du:dateUtc="2026-02-12T10:40:00Z">
          <w:r w:rsidR="008E6B96" w:rsidRPr="00606AE3" w:rsidDel="005C771A">
            <w:rPr>
              <w:rFonts w:eastAsia="DengXian"/>
            </w:rPr>
            <w:delText>r</w:delText>
          </w:r>
        </w:del>
        <w:r w:rsidR="008E6B96" w:rsidRPr="00606AE3">
          <w:rPr>
            <w:rFonts w:eastAsia="DengXian"/>
          </w:rPr>
          <w:t xml:space="preserve">equest </w:t>
        </w:r>
        <w:del w:id="32" w:author="Gerald Goermer" w:date="2026-02-12T11:40:00Z" w16du:dateUtc="2026-02-12T10:40:00Z">
          <w:r w:rsidR="008E6B96" w:rsidRPr="00606AE3" w:rsidDel="005C771A">
            <w:rPr>
              <w:rFonts w:eastAsia="DengXian"/>
            </w:rPr>
            <w:delText>sent to H-CHF</w:delText>
          </w:r>
          <w:r w:rsidR="008E6B96" w:rsidDel="005C771A">
            <w:delText xml:space="preserve"> </w:delText>
          </w:r>
        </w:del>
        <w:r w:rsidR="008E6B96">
          <w:t xml:space="preserve">is from </w:t>
        </w:r>
      </w:ins>
      <w:ins w:id="33" w:author="Huawei-20260211" w:date="2026-02-11T19:58:00Z">
        <w:r w:rsidR="00CD0BB7" w:rsidRPr="00606AE3">
          <w:rPr>
            <w:rFonts w:eastAsia="DengXian"/>
          </w:rPr>
          <w:t>V-SMF(CTF)</w:t>
        </w:r>
      </w:ins>
      <w:ins w:id="34" w:author="Gerald Goermer" w:date="2026-02-12T11:40:00Z" w16du:dateUtc="2026-02-12T10:40:00Z">
        <w:r w:rsidR="005C771A">
          <w:rPr>
            <w:rFonts w:eastAsia="DengXian"/>
          </w:rPr>
          <w:t>. T</w:t>
        </w:r>
      </w:ins>
      <w:ins w:id="35" w:author="Huawei-20260211" w:date="2026-02-11T19:56:00Z">
        <w:del w:id="36" w:author="Gerald Goermer" w:date="2026-02-12T11:40:00Z" w16du:dateUtc="2026-02-12T10:40:00Z">
          <w:r w:rsidR="008E6B96" w:rsidDel="005C771A">
            <w:delText xml:space="preserve">, </w:delText>
          </w:r>
        </w:del>
      </w:ins>
      <w:ins w:id="37" w:author="Huawei-20260211" w:date="2026-02-11T19:57:00Z">
        <w:del w:id="38" w:author="Gerald Goermer" w:date="2026-02-12T11:40:00Z" w16du:dateUtc="2026-02-12T10:40:00Z">
          <w:r w:rsidR="008E6B96" w:rsidDel="005C771A">
            <w:delText xml:space="preserve">and </w:delText>
          </w:r>
        </w:del>
      </w:ins>
      <w:ins w:id="39" w:author="Huawei-20260126" w:date="2026-01-26T21:04:00Z">
        <w:del w:id="40" w:author="Gerald Goermer" w:date="2026-02-12T11:40:00Z" w16du:dateUtc="2026-02-12T10:40:00Z">
          <w:r w:rsidDel="005C771A">
            <w:delText>t</w:delText>
          </w:r>
        </w:del>
        <w:r w:rsidRPr="00DF7229">
          <w:t xml:space="preserve">he </w:t>
        </w:r>
        <w:r>
          <w:t>value of the T</w:t>
        </w:r>
        <w:r w:rsidRPr="00DF7229">
          <w:t>rigger</w:t>
        </w:r>
        <w:r>
          <w:t xml:space="preserve">s </w:t>
        </w:r>
        <w:del w:id="41" w:author="Gerald Goermer" w:date="2026-02-12T11:41:00Z" w16du:dateUtc="2026-02-12T10:41:00Z">
          <w:r w:rsidDel="005C771A">
            <w:delText xml:space="preserve">and </w:delText>
          </w:r>
          <w:r w:rsidRPr="001F7739" w:rsidDel="005C771A">
            <w:delText>Unit Count Inactivity Timer</w:delText>
          </w:r>
          <w:r w:rsidRPr="00DF7229" w:rsidDel="005C771A">
            <w:delText xml:space="preserve"> </w:delText>
          </w:r>
        </w:del>
      </w:ins>
      <w:ins w:id="42" w:author="Gerald Goermer" w:date="2026-02-12T11:41:00Z" w16du:dateUtc="2026-02-12T10:41:00Z">
        <w:r w:rsidR="005C771A">
          <w:t xml:space="preserve">and other </w:t>
        </w:r>
      </w:ins>
      <w:ins w:id="43" w:author="Huawei-20260126" w:date="2026-01-26T21:04:00Z">
        <w:r>
          <w:rPr>
            <w:rFonts w:hint="eastAsia"/>
            <w:lang w:eastAsia="zh-CN"/>
          </w:rPr>
          <w:t>parameters</w:t>
        </w:r>
        <w:r>
          <w:t xml:space="preserve"> </w:t>
        </w:r>
        <w:del w:id="44" w:author="Gerald Goermer" w:date="2026-02-12T11:41:00Z" w16du:dateUtc="2026-02-12T10:41:00Z">
          <w:r w:rsidRPr="00DF7229" w:rsidDel="005C771A">
            <w:delText xml:space="preserve">in this request </w:delText>
          </w:r>
        </w:del>
        <w:r>
          <w:t>are</w:t>
        </w:r>
        <w:r w:rsidRPr="00DF7229">
          <w:t xml:space="preserve"> </w:t>
        </w:r>
        <w:r>
          <w:t xml:space="preserve">derived </w:t>
        </w:r>
        <w:r w:rsidRPr="00DF7229">
          <w:t>from the Charging Data Request previously received from the V-SMF</w:t>
        </w:r>
      </w:ins>
      <w:ins w:id="45" w:author="Huawei-20260211" w:date="2026-02-11T19:58:00Z">
        <w:r w:rsidR="00CD0BB7" w:rsidRPr="00606AE3">
          <w:rPr>
            <w:rFonts w:eastAsia="DengXian"/>
          </w:rPr>
          <w:t>(CTF)</w:t>
        </w:r>
      </w:ins>
      <w:ins w:id="46" w:author="Huawei-20260126" w:date="2026-01-26T21:04:00Z">
        <w:r>
          <w:t xml:space="preserve">. </w:t>
        </w:r>
      </w:ins>
    </w:p>
    <w:p w14:paraId="69AC03E6" w14:textId="39672032" w:rsidR="00901B7B" w:rsidRDefault="00901B7B" w:rsidP="00901B7B">
      <w:pPr>
        <w:rPr>
          <w:ins w:id="47" w:author="Huawei-20260126" w:date="2026-01-26T21:04:00Z"/>
        </w:rPr>
      </w:pPr>
      <w:ins w:id="48" w:author="Huawei-20260126" w:date="2026-01-26T21:04:00Z">
        <w:r w:rsidRPr="008E5891">
          <w:rPr>
            <w:rFonts w:eastAsia="DengXian"/>
            <w:lang w:eastAsia="zh-CN"/>
          </w:rPr>
          <w:t>When a Charging Data R</w:t>
        </w:r>
        <w:r w:rsidRPr="008E5891">
          <w:rPr>
            <w:rFonts w:eastAsia="DengXian" w:hint="eastAsia"/>
            <w:lang w:eastAsia="zh-CN"/>
          </w:rPr>
          <w:t>e</w:t>
        </w:r>
        <w:r w:rsidRPr="008E5891">
          <w:rPr>
            <w:rFonts w:eastAsia="DengXian"/>
            <w:lang w:eastAsia="zh-CN"/>
          </w:rPr>
          <w:t>s</w:t>
        </w:r>
        <w:r w:rsidRPr="008E5891">
          <w:rPr>
            <w:rFonts w:eastAsia="DengXian" w:hint="eastAsia"/>
            <w:lang w:eastAsia="zh-CN"/>
          </w:rPr>
          <w:t>ponse</w:t>
        </w:r>
        <w:r w:rsidRPr="008E5891">
          <w:rPr>
            <w:rFonts w:eastAsia="DengXian"/>
            <w:lang w:eastAsia="zh-CN"/>
          </w:rPr>
          <w:t xml:space="preserve"> is sent from </w:t>
        </w:r>
        <w:r>
          <w:rPr>
            <w:rFonts w:eastAsia="DengXian"/>
            <w:lang w:eastAsia="zh-CN"/>
          </w:rPr>
          <w:t>V</w:t>
        </w:r>
        <w:r w:rsidRPr="008E5891">
          <w:rPr>
            <w:rFonts w:eastAsia="DengXian"/>
            <w:lang w:eastAsia="zh-CN"/>
          </w:rPr>
          <w:t xml:space="preserve">-CHF to </w:t>
        </w:r>
      </w:ins>
      <w:ins w:id="49" w:author="Huawei-20260211" w:date="2026-02-11T19:58:00Z">
        <w:r w:rsidR="00CD0BB7" w:rsidRPr="00606AE3">
          <w:rPr>
            <w:rFonts w:eastAsia="DengXian"/>
          </w:rPr>
          <w:t>V-SMF(</w:t>
        </w:r>
      </w:ins>
      <w:ins w:id="50" w:author="Huawei-20260126" w:date="2026-01-26T21:04:00Z">
        <w:r>
          <w:rPr>
            <w:rFonts w:eastAsia="DengXian"/>
            <w:lang w:eastAsia="zh-CN"/>
          </w:rPr>
          <w:t>CTF</w:t>
        </w:r>
      </w:ins>
      <w:ins w:id="51" w:author="Huawei-20260211" w:date="2026-02-11T19:58:00Z">
        <w:r w:rsidR="00CD0BB7" w:rsidRPr="00606AE3">
          <w:rPr>
            <w:rFonts w:eastAsia="DengXian"/>
          </w:rPr>
          <w:t>)</w:t>
        </w:r>
      </w:ins>
      <w:ins w:id="52" w:author="Huawei-20260126" w:date="2026-01-26T21:04:00Z">
        <w:r w:rsidRPr="008E5891">
          <w:rPr>
            <w:rFonts w:eastAsia="DengXian"/>
            <w:lang w:eastAsia="zh-CN"/>
          </w:rPr>
          <w:t xml:space="preserve"> </w:t>
        </w:r>
        <w:r w:rsidRPr="008E5891">
          <w:rPr>
            <w:rFonts w:hint="eastAsia"/>
            <w:noProof/>
            <w:lang w:eastAsia="zh-CN"/>
          </w:rPr>
          <w:t>for</w:t>
        </w:r>
        <w:r w:rsidRPr="008E5891">
          <w:rPr>
            <w:noProof/>
          </w:rPr>
          <w:t xml:space="preserve"> </w:t>
        </w:r>
        <w:r w:rsidRPr="008E5891">
          <w:rPr>
            <w:rFonts w:hint="eastAsia"/>
            <w:lang w:val="x-none" w:eastAsia="zh-CN"/>
          </w:rPr>
          <w:t>inter</w:t>
        </w:r>
        <w:r w:rsidRPr="008E5891">
          <w:rPr>
            <w:lang w:val="x-none"/>
          </w:rPr>
          <w:t xml:space="preserve"> CHFs communication, </w:t>
        </w:r>
        <w:r w:rsidRPr="008E5891">
          <w:t xml:space="preserve">the </w:t>
        </w:r>
        <w:r>
          <w:t>value of the T</w:t>
        </w:r>
        <w:r w:rsidRPr="008E5891">
          <w:t xml:space="preserve">riggers and Unit Count Inactivity Timer </w:t>
        </w:r>
        <w:r>
          <w:rPr>
            <w:rFonts w:hint="eastAsia"/>
            <w:lang w:eastAsia="zh-CN"/>
          </w:rPr>
          <w:t>parameters</w:t>
        </w:r>
        <w:r>
          <w:t xml:space="preserve"> </w:t>
        </w:r>
        <w:r w:rsidRPr="008E5891">
          <w:t xml:space="preserve">included in this response are </w:t>
        </w:r>
        <w:r>
          <w:t xml:space="preserve">derived from </w:t>
        </w:r>
        <w:r w:rsidRPr="00DF7229">
          <w:t>the Charging Data Re</w:t>
        </w:r>
        <w:r>
          <w:t>sponse</w:t>
        </w:r>
        <w:r w:rsidRPr="00DF7229">
          <w:t xml:space="preserve"> previously received from the </w:t>
        </w:r>
        <w:r>
          <w:t>H-CHF</w:t>
        </w:r>
        <w:r w:rsidRPr="008E5891">
          <w:t>.</w:t>
        </w:r>
      </w:ins>
    </w:p>
    <w:p w14:paraId="166C64CF" w14:textId="78323657" w:rsidR="00C93D83" w:rsidDel="00632F4E" w:rsidRDefault="00397F50">
      <w:pPr>
        <w:rPr>
          <w:ins w:id="53" w:author="Huawei-20260126" w:date="2026-01-26T21:10:00Z"/>
          <w:del w:id="54" w:author="Huawei-20260210" w:date="2026-02-11T19:21:00Z"/>
        </w:rPr>
      </w:pPr>
      <w:ins w:id="55" w:author="Huawei-20260126" w:date="2026-01-26T21:10:00Z">
        <w:del w:id="56" w:author="Huawei-20260210" w:date="2026-02-11T19:21:00Z">
          <w:r w:rsidDel="00632F4E">
            <w:rPr>
              <w:lang w:eastAsia="zh-CN" w:bidi="ar-IQ"/>
            </w:rPr>
            <w:delText xml:space="preserve">The </w:delText>
          </w:r>
          <w:r w:rsidRPr="005549A8" w:rsidDel="00632F4E">
            <w:rPr>
              <w:lang w:eastAsia="zh-CN" w:bidi="ar-IQ"/>
            </w:rPr>
            <w:delText>Charging Data Request message contents</w:delText>
          </w:r>
          <w:r w:rsidDel="00632F4E">
            <w:rPr>
              <w:lang w:eastAsia="zh-CN" w:bidi="ar-IQ"/>
            </w:rPr>
            <w:delText xml:space="preserve"> are</w:delText>
          </w:r>
          <w:r w:rsidRPr="00B86A9F" w:rsidDel="00632F4E">
            <w:rPr>
              <w:lang w:eastAsia="zh-CN" w:bidi="ar-IQ"/>
            </w:rPr>
            <w:delText xml:space="preserve"> shown below</w:delText>
          </w:r>
          <w:r w:rsidDel="00632F4E">
            <w:rPr>
              <w:lang w:eastAsia="zh-CN" w:bidi="ar-IQ"/>
            </w:rPr>
            <w:delText xml:space="preserve"> as an example</w:delText>
          </w:r>
          <w:r w:rsidDel="00632F4E">
            <w:delText>:</w:delText>
          </w:r>
        </w:del>
      </w:ins>
    </w:p>
    <w:p w14:paraId="65B7829A" w14:textId="2D74EF14" w:rsidR="00397F50" w:rsidRPr="00397F50" w:rsidDel="00632F4E" w:rsidRDefault="00397F50" w:rsidP="00397F50">
      <w:pPr>
        <w:pStyle w:val="NO"/>
        <w:overflowPunct w:val="0"/>
        <w:autoSpaceDE w:val="0"/>
        <w:autoSpaceDN w:val="0"/>
        <w:adjustRightInd w:val="0"/>
        <w:textAlignment w:val="baseline"/>
        <w:rPr>
          <w:ins w:id="57" w:author="Huawei-20260126" w:date="2026-01-26T21:10:00Z"/>
          <w:del w:id="58" w:author="Huawei-20260210" w:date="2026-02-11T19:21:00Z"/>
          <w:lang w:bidi="ar-IQ"/>
        </w:rPr>
      </w:pPr>
      <w:ins w:id="59" w:author="Huawei-20260126" w:date="2026-01-26T21:10:00Z">
        <w:del w:id="60" w:author="Huawei-20260210" w:date="2026-02-11T19:21:00Z">
          <w:r w:rsidRPr="00397F50" w:rsidDel="00632F4E">
            <w:rPr>
              <w:lang w:bidi="ar-IQ"/>
            </w:rPr>
            <w:delText>NOTE:</w:delText>
          </w:r>
          <w:r w:rsidRPr="00397F50" w:rsidDel="00632F4E">
            <w:rPr>
              <w:lang w:bidi="ar-IQ"/>
            </w:rPr>
            <w:tab/>
            <w:delText>Only relevant information elements are shown in table 5.1.4.</w:delText>
          </w:r>
        </w:del>
      </w:ins>
      <w:ins w:id="61" w:author="Huawei-20260126" w:date="2026-01-26T21:11:00Z">
        <w:del w:id="62" w:author="Huawei-20260210" w:date="2026-02-11T19:21:00Z">
          <w:r w:rsidDel="00632F4E">
            <w:rPr>
              <w:lang w:bidi="ar-IQ"/>
            </w:rPr>
            <w:delText>c.1</w:delText>
          </w:r>
        </w:del>
      </w:ins>
      <w:ins w:id="63" w:author="Huawei-20260126" w:date="2026-01-26T21:10:00Z">
        <w:del w:id="64" w:author="Huawei-20260210" w:date="2026-02-11T19:21:00Z">
          <w:r w:rsidRPr="00397F50" w:rsidDel="00632F4E">
            <w:rPr>
              <w:lang w:bidi="ar-IQ"/>
            </w:rPr>
            <w:delText>.</w:delText>
          </w:r>
        </w:del>
      </w:ins>
    </w:p>
    <w:p w14:paraId="4D4CBEA4" w14:textId="27F5EB79" w:rsidR="00397F50" w:rsidRPr="00397F50" w:rsidDel="00632F4E" w:rsidRDefault="00397F50" w:rsidP="00397F50">
      <w:pPr>
        <w:pStyle w:val="TH"/>
        <w:overflowPunct w:val="0"/>
        <w:autoSpaceDE w:val="0"/>
        <w:autoSpaceDN w:val="0"/>
        <w:adjustRightInd w:val="0"/>
        <w:textAlignment w:val="baseline"/>
        <w:rPr>
          <w:ins w:id="65" w:author="Huawei-20260126" w:date="2026-01-26T21:12:00Z"/>
          <w:del w:id="66" w:author="Huawei-20260210" w:date="2026-02-11T19:21:00Z"/>
          <w:rFonts w:eastAsia="Malgun Gothic"/>
          <w:lang w:bidi="ar-IQ"/>
        </w:rPr>
      </w:pPr>
      <w:bookmarkStart w:id="67" w:name="_CRTable7_1"/>
      <w:ins w:id="68" w:author="Huawei-20260126" w:date="2026-01-26T21:12:00Z">
        <w:del w:id="69" w:author="Huawei-20260210" w:date="2026-02-11T19:21:00Z">
          <w:r w:rsidRPr="00397F50" w:rsidDel="00632F4E">
            <w:rPr>
              <w:rFonts w:eastAsia="Malgun Gothic"/>
              <w:lang w:bidi="ar-IQ"/>
            </w:rPr>
            <w:delText xml:space="preserve">Table </w:delText>
          </w:r>
          <w:bookmarkEnd w:id="67"/>
          <w:r w:rsidRPr="00397F50" w:rsidDel="00632F4E">
            <w:rPr>
              <w:rFonts w:eastAsia="Malgun Gothic"/>
              <w:lang w:bidi="ar-IQ"/>
            </w:rPr>
            <w:delText>5.1.4.c.1: Charging Data Request message contents in V-CHF</w:delText>
          </w:r>
        </w:del>
      </w:ins>
    </w:p>
    <w:tbl>
      <w:tblPr>
        <w:tblW w:w="9629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61"/>
        <w:gridCol w:w="1227"/>
        <w:gridCol w:w="1265"/>
        <w:gridCol w:w="4776"/>
      </w:tblGrid>
      <w:tr w:rsidR="00397F50" w:rsidRPr="00397F50" w:rsidDel="00632F4E" w14:paraId="26B56E75" w14:textId="21466BC9" w:rsidTr="00F24246">
        <w:trPr>
          <w:tblHeader/>
          <w:jc w:val="center"/>
          <w:ins w:id="70" w:author="Huawei-20260126" w:date="2026-01-26T21:12:00Z"/>
          <w:del w:id="71" w:author="Huawei-20260210" w:date="2026-02-11T19:21:00Z"/>
        </w:trPr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43A7A50" w14:textId="513AA1AE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72" w:author="Huawei-20260126" w:date="2026-01-26T21:12:00Z"/>
                <w:del w:id="73" w:author="Huawei-20260210" w:date="2026-02-11T19:21:00Z"/>
                <w:rFonts w:ascii="Arial" w:eastAsia="Times New Roman" w:hAnsi="Arial"/>
                <w:b/>
                <w:sz w:val="18"/>
                <w:lang w:eastAsia="zh-CN" w:bidi="ar-IQ"/>
              </w:rPr>
            </w:pPr>
            <w:ins w:id="74" w:author="Huawei-20260126" w:date="2026-01-26T21:12:00Z">
              <w:del w:id="75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zh-CN" w:bidi="ar-IQ"/>
                  </w:rPr>
                  <w:delText>Information Element</w:delText>
                </w:r>
              </w:del>
            </w:ins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27315A6" w14:textId="6D888EED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76" w:author="Huawei-20260126" w:date="2026-01-26T21:12:00Z"/>
                <w:del w:id="77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78" w:author="Huawei-20260126" w:date="2026-01-26T21:12:00Z">
              <w:del w:id="79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onverged Charging</w:delText>
                </w:r>
              </w:del>
            </w:ins>
          </w:p>
          <w:p w14:paraId="341238D4" w14:textId="72D0C88B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80" w:author="Huawei-20260126" w:date="2026-01-26T21:12:00Z"/>
                <w:del w:id="81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82" w:author="Huawei-20260126" w:date="2026-01-26T21:12:00Z">
              <w:del w:id="83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ategory</w:delText>
                </w:r>
              </w:del>
            </w:ins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3A1AE758" w14:textId="00727945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84" w:author="Huawei-20260126" w:date="2026-01-26T21:12:00Z"/>
                <w:del w:id="85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86" w:author="Huawei-20260126" w:date="2026-01-26T21:12:00Z">
              <w:del w:id="87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val="fr-FR" w:eastAsia="x-none" w:bidi="ar-IQ"/>
                  </w:rPr>
                  <w:delText>Offline Only Charging Category</w:delText>
                </w:r>
              </w:del>
            </w:ins>
          </w:p>
        </w:tc>
        <w:tc>
          <w:tcPr>
            <w:tcW w:w="4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529FC00" w14:textId="0157D301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88" w:author="Huawei-20260126" w:date="2026-01-26T21:12:00Z"/>
                <w:del w:id="89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90" w:author="Huawei-20260126" w:date="2026-01-26T21:12:00Z">
              <w:del w:id="91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Description</w:delText>
                </w:r>
              </w:del>
            </w:ins>
          </w:p>
        </w:tc>
      </w:tr>
      <w:tr w:rsidR="00397F50" w:rsidRPr="00397F50" w:rsidDel="00632F4E" w14:paraId="3F272F4A" w14:textId="184A66B6" w:rsidTr="00F24246">
        <w:trPr>
          <w:cantSplit/>
          <w:jc w:val="center"/>
          <w:ins w:id="92" w:author="Huawei-20260126" w:date="2026-01-26T21:12:00Z"/>
          <w:del w:id="93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5B4BE8" w14:textId="4B6D40E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4" w:author="Huawei-20260126" w:date="2026-01-26T21:12:00Z"/>
                <w:del w:id="95" w:author="Huawei-20260210" w:date="2026-02-11T19:2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96" w:author="Huawei-20260126" w:date="2026-01-26T21:12:00Z">
              <w:del w:id="9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Session Identifie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7BCF1B" w14:textId="5D653665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98" w:author="Huawei-20260126" w:date="2026-01-26T21:12:00Z"/>
                <w:del w:id="99" w:author="Huawei-20260210" w:date="2026-02-11T19:2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100" w:author="Huawei-20260126" w:date="2026-01-26T21:12:00Z">
              <w:del w:id="101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C5381E" w14:textId="3E1F99D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02" w:author="Huawei-20260126" w:date="2026-01-26T21:12:00Z"/>
                <w:del w:id="103" w:author="Huawei-20260210" w:date="2026-02-11T19:2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104" w:author="Huawei-20260126" w:date="2026-01-26T21:12:00Z">
              <w:del w:id="105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6B3A8" w14:textId="7163AF56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6" w:author="Huawei-20260126" w:date="2026-01-26T21:12:00Z"/>
                <w:del w:id="107" w:author="Huawei-20260210" w:date="2026-02-11T19:2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108" w:author="Huawei-20260126" w:date="2026-01-26T21:12:00Z">
              <w:del w:id="109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397F50" w:rsidRPr="00397F50" w:rsidDel="00632F4E" w14:paraId="31509AD2" w14:textId="0CF7C331" w:rsidTr="00F24246">
        <w:trPr>
          <w:cantSplit/>
          <w:jc w:val="center"/>
          <w:ins w:id="110" w:author="Huawei-20260126" w:date="2026-01-26T21:12:00Z"/>
          <w:del w:id="111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4DFC14" w14:textId="050BB93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2" w:author="Huawei-20260126" w:date="2026-01-26T21:12:00Z"/>
                <w:del w:id="113" w:author="Huawei-20260210" w:date="2026-02-11T19:21:00Z"/>
                <w:rFonts w:ascii="Arial" w:eastAsia="Times New Roman" w:hAnsi="Arial"/>
                <w:sz w:val="18"/>
                <w:lang w:val="x-none" w:eastAsia="zh-CN"/>
              </w:rPr>
            </w:pPr>
            <w:ins w:id="114" w:author="Huawei-20260126" w:date="2026-01-26T21:12:00Z">
              <w:del w:id="115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CC6F13" w14:textId="1F81499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6" w:author="Huawei-20260126" w:date="2026-01-26T21:12:00Z"/>
                <w:del w:id="117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18" w:author="Huawei-20260126" w:date="2026-01-26T21:12:00Z">
              <w:del w:id="119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CDDD48" w14:textId="534C9D7F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20" w:author="Huawei-20260126" w:date="2026-01-26T21:12:00Z"/>
                <w:del w:id="121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22" w:author="Huawei-20260126" w:date="2026-01-26T21:12:00Z">
              <w:del w:id="123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AEE189" w14:textId="4F08DEC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4" w:author="Huawei-20260126" w:date="2026-01-26T21:12:00Z"/>
                <w:del w:id="125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26" w:author="Huawei-20260126" w:date="2026-01-26T21:12:00Z">
              <w:del w:id="12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This field identifies the event(s) triggering the request and is common to all Multiple Unit Usage occurrences. </w:delText>
                </w:r>
              </w:del>
            </w:ins>
          </w:p>
          <w:p w14:paraId="380EF819" w14:textId="28A2EA0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8" w:author="Huawei-20260126" w:date="2026-01-26T21:12:00Z"/>
                <w:del w:id="129" w:author="Huawei-20260210" w:date="2026-02-11T19:2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130" w:author="Huawei-20260126" w:date="2026-01-26T21:12:00Z">
              <w:del w:id="131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identifies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t</w:delText>
                </w:r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iggers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  <w:tr w:rsidR="00397F50" w:rsidRPr="00397F50" w:rsidDel="00632F4E" w14:paraId="621ACA05" w14:textId="0FA75199" w:rsidTr="00F24246">
        <w:trPr>
          <w:cantSplit/>
          <w:jc w:val="center"/>
          <w:ins w:id="132" w:author="Huawei-20260126" w:date="2026-01-26T21:12:00Z"/>
          <w:del w:id="133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50258E" w14:textId="79CD81D3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4" w:author="Huawei-20260126" w:date="2026-01-26T21:12:00Z"/>
                <w:del w:id="135" w:author="Huawei-20260210" w:date="2026-02-11T19:21:00Z"/>
                <w:rFonts w:ascii="Arial" w:eastAsia="MS Mincho" w:hAnsi="Arial"/>
                <w:sz w:val="18"/>
                <w:lang w:val="x-none"/>
              </w:rPr>
            </w:pPr>
            <w:ins w:id="136" w:author="Huawei-20260126" w:date="2026-01-26T21:12:00Z">
              <w:del w:id="13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Multiple </w:delText>
                </w:r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nit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Usage 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BDAC6D" w14:textId="32925C5B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8" w:author="Huawei-20260126" w:date="2026-01-26T21:12:00Z"/>
                <w:del w:id="139" w:author="Huawei-20260210" w:date="2026-02-11T19:21:00Z"/>
                <w:rFonts w:ascii="Arial" w:hAnsi="Arial"/>
                <w:sz w:val="18"/>
                <w:szCs w:val="18"/>
                <w:lang w:val="x-none" w:bidi="ar-IQ"/>
              </w:rPr>
            </w:pPr>
            <w:ins w:id="140" w:author="Huawei-20260126" w:date="2026-01-26T21:12:00Z">
              <w:del w:id="141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CA48A" w14:textId="1E03D36D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42" w:author="Huawei-20260126" w:date="2026-01-26T21:12:00Z"/>
                <w:del w:id="143" w:author="Huawei-20260210" w:date="2026-02-11T19:2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144" w:author="Huawei-20260126" w:date="2026-01-26T21:12:00Z">
              <w:del w:id="145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 w:bidi="ar-IQ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14541" w14:textId="1649289A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6" w:author="Huawei-20260126" w:date="2026-01-26T21:12:00Z"/>
                <w:del w:id="147" w:author="Huawei-20260210" w:date="2026-02-11T19:2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148" w:author="Huawei-20260126" w:date="2026-01-26T21:12:00Z">
              <w:del w:id="149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397F50" w:rsidRPr="00397F50" w:rsidDel="00632F4E" w14:paraId="698C2E7A" w14:textId="2AB57400" w:rsidTr="00F24246">
        <w:trPr>
          <w:cantSplit/>
          <w:jc w:val="center"/>
          <w:ins w:id="150" w:author="Huawei-20260126" w:date="2026-01-26T21:12:00Z"/>
          <w:del w:id="151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C501E0" w14:textId="40273E9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52" w:author="Huawei-20260126" w:date="2026-01-26T21:12:00Z"/>
                <w:del w:id="153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54" w:author="Huawei-20260126" w:date="2026-01-26T21:12:00Z">
              <w:del w:id="155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ating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Grou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E5C2F7" w14:textId="54916BBD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56" w:author="Huawei-20260126" w:date="2026-01-26T21:12:00Z"/>
                <w:del w:id="157" w:author="Huawei-20260210" w:date="2026-02-11T19:21:00Z"/>
                <w:rFonts w:ascii="Arial" w:eastAsia="Times New Roman" w:hAnsi="Arial"/>
                <w:sz w:val="18"/>
                <w:szCs w:val="18"/>
                <w:lang w:val="x-none" w:eastAsia="zh-CN" w:bidi="ar-IQ"/>
              </w:rPr>
            </w:pPr>
            <w:ins w:id="158" w:author="Huawei-20260126" w:date="2026-01-26T21:12:00Z">
              <w:del w:id="159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szCs w:val="18"/>
                    <w:lang w:val="x-none" w:eastAsia="zh-CN" w:bidi="ar-IQ"/>
                  </w:rPr>
                  <w:delText>M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580B5" w14:textId="2F07E54F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60" w:author="Huawei-20260126" w:date="2026-01-26T21:12:00Z"/>
                <w:del w:id="161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62" w:author="Huawei-20260126" w:date="2026-01-26T21:12:00Z">
              <w:del w:id="163" w:author="Huawei-20260210" w:date="2026-02-11T19:21:00Z">
                <w:r w:rsidRPr="00397F50" w:rsidDel="00632F4E">
                  <w:rPr>
                    <w:rFonts w:ascii="Arial" w:eastAsia="MS Mincho" w:hAnsi="Arial"/>
                    <w:sz w:val="18"/>
                    <w:lang w:val="fr-FR"/>
                  </w:rPr>
                  <w:delText>M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D766B6" w14:textId="36A31DA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4" w:author="Huawei-20260126" w:date="2026-01-26T21:12:00Z"/>
                <w:del w:id="165" w:author="Huawei-20260210" w:date="2026-02-11T19:21:00Z"/>
                <w:rFonts w:ascii="Arial" w:eastAsiaTheme="minorEastAsia" w:hAnsi="Arial"/>
                <w:sz w:val="18"/>
                <w:lang w:val="x-none" w:eastAsia="zh-CN"/>
              </w:rPr>
            </w:pPr>
            <w:ins w:id="166" w:author="Huawei-20260126" w:date="2026-01-26T21:12:00Z">
              <w:del w:id="167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397F50" w:rsidRPr="00397F50" w:rsidDel="00632F4E" w14:paraId="7234412A" w14:textId="090C3DFC" w:rsidTr="00F24246">
        <w:trPr>
          <w:cantSplit/>
          <w:jc w:val="center"/>
          <w:ins w:id="168" w:author="Huawei-20260126" w:date="2026-01-26T21:12:00Z"/>
          <w:del w:id="169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E000C5" w14:textId="5DA946A3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70" w:author="Huawei-20260126" w:date="2026-01-26T21:12:00Z"/>
                <w:del w:id="171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72" w:author="Huawei-20260126" w:date="2026-01-26T21:12:00Z">
              <w:del w:id="173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quested Unit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8A6879" w14:textId="7112B14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4" w:author="Huawei-20260126" w:date="2026-01-26T21:12:00Z"/>
                <w:del w:id="175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76" w:author="Huawei-20260126" w:date="2026-01-26T21:12:00Z">
              <w:del w:id="17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D6BACE" w14:textId="75F3846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78" w:author="Huawei-20260126" w:date="2026-01-26T21:12:00Z"/>
                <w:del w:id="179" w:author="Huawei-20260210" w:date="2026-02-11T19:21:00Z"/>
                <w:rFonts w:ascii="Arial" w:eastAsia="MS Mincho" w:hAnsi="Arial"/>
                <w:sz w:val="18"/>
                <w:lang w:val="x-none"/>
              </w:rPr>
            </w:pPr>
            <w:ins w:id="180" w:author="Huawei-20260126" w:date="2026-01-26T21:12:00Z">
              <w:del w:id="181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fr-FR"/>
                  </w:rPr>
                  <w:delText>-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94A4E" w14:textId="65EB258B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2" w:author="Huawei-20260126" w:date="2026-01-26T21:12:00Z"/>
                <w:del w:id="183" w:author="Huawei-20260210" w:date="2026-02-11T19:21:00Z"/>
                <w:rFonts w:ascii="Arial" w:eastAsiaTheme="minorEastAsia" w:hAnsi="Arial"/>
                <w:sz w:val="18"/>
                <w:lang w:eastAsia="zh-CN"/>
              </w:rPr>
            </w:pPr>
            <w:ins w:id="184" w:author="Huawei-20260126" w:date="2026-01-26T21:12:00Z">
              <w:del w:id="185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eastAsia="zh-CN"/>
                  </w:rPr>
                  <w:delText>/</w:delText>
                </w:r>
              </w:del>
            </w:ins>
          </w:p>
        </w:tc>
      </w:tr>
      <w:tr w:rsidR="00397F50" w:rsidRPr="00397F50" w:rsidDel="00632F4E" w14:paraId="35A1225E" w14:textId="797658B0" w:rsidTr="00F24246">
        <w:trPr>
          <w:cantSplit/>
          <w:jc w:val="center"/>
          <w:ins w:id="186" w:author="Huawei-20260126" w:date="2026-01-26T21:12:00Z"/>
          <w:del w:id="187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B4D640" w14:textId="726D045A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88" w:author="Huawei-20260126" w:date="2026-01-26T21:12:00Z"/>
                <w:del w:id="189" w:author="Huawei-20260210" w:date="2026-02-11T19:21:00Z"/>
                <w:rFonts w:ascii="Arial" w:eastAsia="Times New Roman" w:hAnsi="Arial"/>
                <w:sz w:val="18"/>
                <w:lang w:val="fr-FR" w:eastAsia="zh-CN"/>
              </w:rPr>
            </w:pPr>
            <w:ins w:id="190" w:author="Huawei-20260126" w:date="2026-01-26T21:12:00Z">
              <w:del w:id="191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sed Unit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 xml:space="preserve"> 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Containe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8C47F8" w14:textId="1471EC9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92" w:author="Huawei-20260126" w:date="2026-01-26T21:12:00Z"/>
                <w:del w:id="193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94" w:author="Huawei-20260126" w:date="2026-01-26T21:12:00Z">
              <w:del w:id="195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1AC17" w14:textId="6BA4364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96" w:author="Huawei-20260126" w:date="2026-01-26T21:12:00Z"/>
                <w:del w:id="197" w:author="Huawei-20260210" w:date="2026-02-11T19:21:00Z"/>
                <w:rFonts w:ascii="Arial" w:eastAsia="MS Mincho" w:hAnsi="Arial"/>
                <w:noProof/>
                <w:sz w:val="18"/>
                <w:lang w:val="x-none"/>
              </w:rPr>
            </w:pPr>
            <w:ins w:id="198" w:author="Huawei-20260126" w:date="2026-01-26T21:12:00Z">
              <w:del w:id="199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23D4A1" w14:textId="7E96C7A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0" w:author="Huawei-20260126" w:date="2026-01-26T21:12:00Z"/>
                <w:del w:id="201" w:author="Huawei-20260210" w:date="2026-02-11T19:21:00Z"/>
                <w:rFonts w:ascii="Arial" w:eastAsiaTheme="minorEastAsia" w:hAnsi="Arial"/>
                <w:sz w:val="18"/>
                <w:lang w:val="x-none" w:eastAsia="zh-CN"/>
              </w:rPr>
            </w:pPr>
            <w:ins w:id="202" w:author="Huawei-20260126" w:date="2026-01-26T21:12:00Z">
              <w:del w:id="203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397F50" w:rsidRPr="00397F50" w:rsidDel="00632F4E" w14:paraId="49422553" w14:textId="00654D39" w:rsidTr="00F24246">
        <w:trPr>
          <w:cantSplit/>
          <w:jc w:val="center"/>
          <w:ins w:id="204" w:author="Huawei-20260126" w:date="2026-01-26T21:12:00Z"/>
          <w:del w:id="205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B04FFC" w14:textId="319ADBD5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206" w:author="Huawei-20260126" w:date="2026-01-26T21:12:00Z"/>
                <w:del w:id="207" w:author="Huawei-20260210" w:date="2026-02-11T19:21:00Z"/>
                <w:rFonts w:ascii="Arial" w:eastAsia="Times New Roman" w:hAnsi="Arial"/>
                <w:sz w:val="18"/>
                <w:lang w:val="x-none" w:eastAsia="zh-CN"/>
              </w:rPr>
            </w:pPr>
            <w:ins w:id="208" w:author="Huawei-20260126" w:date="2026-01-26T21:12:00Z">
              <w:del w:id="209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F9363C" w14:textId="457F4BE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0" w:author="Huawei-20260126" w:date="2026-01-26T21:12:00Z"/>
                <w:del w:id="211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212" w:author="Huawei-20260126" w:date="2026-01-26T21:12:00Z">
              <w:del w:id="213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284C5" w14:textId="678AF0EA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4" w:author="Huawei-20260126" w:date="2026-01-26T21:12:00Z"/>
                <w:del w:id="215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216" w:author="Huawei-20260126" w:date="2026-01-26T21:12:00Z">
              <w:del w:id="21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O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CC7CC3" w14:textId="2C9D6BF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8" w:author="Huawei-20260126" w:date="2026-01-26T21:12:00Z"/>
                <w:del w:id="219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220" w:author="Huawei-20260126" w:date="2026-01-26T21:12:00Z">
              <w:del w:id="221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This field holds reason for charging information reporting or closing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. </w:delText>
                </w:r>
              </w:del>
            </w:ins>
          </w:p>
          <w:p w14:paraId="7ADB4710" w14:textId="7256A0D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2" w:author="Huawei-20260126" w:date="2026-01-26T21:12:00Z"/>
                <w:del w:id="223" w:author="Huawei-20260210" w:date="2026-02-11T19:21:00Z"/>
                <w:rFonts w:ascii="Arial" w:eastAsia="Times New Roman" w:hAnsi="Arial"/>
                <w:sz w:val="18"/>
                <w:lang w:val="x-none" w:bidi="ar-IQ"/>
              </w:rPr>
            </w:pPr>
            <w:ins w:id="224" w:author="Huawei-20260126" w:date="2026-01-26T21:12:00Z">
              <w:del w:id="225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</w:delText>
                </w:r>
              </w:del>
            </w:ins>
            <w:ins w:id="226" w:author="Huawei-20260126" w:date="2026-01-26T21:14:00Z">
              <w:del w:id="22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holds reason for charging information reporting or closing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</w:del>
            </w:ins>
            <w:ins w:id="228" w:author="Huawei-20260126" w:date="2026-01-26T21:12:00Z">
              <w:del w:id="229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  <w:tr w:rsidR="00397F50" w:rsidRPr="00397F50" w:rsidDel="00632F4E" w14:paraId="09F23C73" w14:textId="266F8C72" w:rsidTr="00F24246">
        <w:trPr>
          <w:cantSplit/>
          <w:jc w:val="center"/>
          <w:ins w:id="230" w:author="Huawei-20260126" w:date="2026-01-26T21:12:00Z"/>
          <w:del w:id="231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ECC61" w14:textId="24D7DDF5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232" w:author="Huawei-20260126" w:date="2026-01-26T21:12:00Z"/>
                <w:del w:id="233" w:author="Huawei-20260210" w:date="2026-02-11T19:21:00Z"/>
                <w:rFonts w:ascii="Arial" w:eastAsia="Times New Roman" w:hAnsi="Arial"/>
                <w:sz w:val="18"/>
                <w:lang w:val="x-none" w:eastAsia="zh-CN" w:bidi="ar-IQ"/>
              </w:rPr>
            </w:pPr>
            <w:ins w:id="234" w:author="Huawei-20260126" w:date="2026-01-26T21:12:00Z">
              <w:del w:id="235" w:author="Huawei-20260210" w:date="2026-02-11T19:21:00Z">
                <w:r w:rsidRPr="00397F50" w:rsidDel="00632F4E">
                  <w:rPr>
                    <w:rFonts w:ascii="Arial" w:eastAsia="Times New Roman" w:hAnsi="Arial" w:cs="Arial"/>
                    <w:sz w:val="18"/>
                    <w:szCs w:val="18"/>
                    <w:lang w:val="x-none"/>
                  </w:rPr>
                  <w:delText>Trigger Timestam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355F1" w14:textId="1D0C4E5E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36" w:author="Huawei-20260126" w:date="2026-01-26T21:12:00Z"/>
                <w:del w:id="237" w:author="Huawei-20260210" w:date="2026-02-11T19:21:00Z"/>
                <w:rFonts w:ascii="Arial" w:eastAsia="Times New Roman" w:hAnsi="Arial"/>
                <w:sz w:val="18"/>
                <w:lang w:val="x-none" w:eastAsia="zh-CN"/>
              </w:rPr>
            </w:pPr>
            <w:ins w:id="238" w:author="Huawei-20260126" w:date="2026-01-26T21:12:00Z">
              <w:del w:id="239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4DAEF" w14:textId="76CDF71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40" w:author="Huawei-20260126" w:date="2026-01-26T21:12:00Z"/>
                <w:del w:id="241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242" w:author="Huawei-20260126" w:date="2026-01-26T21:12:00Z">
              <w:del w:id="243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fr-FR" w:eastAsia="zh-CN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E0019B" w14:textId="5F2B8334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44" w:author="Huawei-20260126" w:date="2026-01-26T21:12:00Z"/>
                <w:del w:id="245" w:author="Huawei-20260210" w:date="2026-02-11T19:21:00Z"/>
                <w:rFonts w:ascii="Arial" w:eastAsia="Times New Roman" w:hAnsi="Arial"/>
                <w:sz w:val="18"/>
                <w:lang w:val="x-none" w:eastAsia="zh-CN" w:bidi="ar-IQ"/>
              </w:rPr>
            </w:pPr>
            <w:ins w:id="246" w:author="Huawei-20260126" w:date="2026-01-26T21:12:00Z">
              <w:del w:id="24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This field holds the timestamp of the trigger.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</w:delText>
                </w:r>
              </w:del>
            </w:ins>
          </w:p>
          <w:p w14:paraId="08AA57AD" w14:textId="591F7244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48" w:author="Huawei-20260126" w:date="2026-01-26T21:12:00Z"/>
                <w:del w:id="249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250" w:author="Huawei-20260126" w:date="2026-01-26T21:12:00Z">
              <w:del w:id="251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</w:delText>
                </w:r>
              </w:del>
            </w:ins>
            <w:ins w:id="252" w:author="Huawei-20260126" w:date="2026-01-26T21:13:00Z">
              <w:del w:id="253" w:author="Huawei-20260210" w:date="2026-02-11T19:21:00Z">
                <w:r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holds</w:delText>
                </w:r>
              </w:del>
            </w:ins>
            <w:ins w:id="254" w:author="Huawei-20260126" w:date="2026-01-26T21:12:00Z">
              <w:del w:id="255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</w:delText>
                </w:r>
              </w:del>
            </w:ins>
            <w:ins w:id="256" w:author="Huawei-20260126" w:date="2026-01-26T21:13:00Z">
              <w:del w:id="257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timestamp of the trigger</w:delText>
                </w:r>
              </w:del>
            </w:ins>
            <w:ins w:id="258" w:author="Huawei-20260126" w:date="2026-01-26T21:12:00Z">
              <w:del w:id="259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</w:tbl>
    <w:p w14:paraId="3C482E9A" w14:textId="77777777" w:rsidR="00397F50" w:rsidRPr="00632F4E" w:rsidRDefault="00397F50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B0A3F" w14:textId="77777777" w:rsidR="00B337D1" w:rsidRDefault="00B337D1">
      <w:r>
        <w:separator/>
      </w:r>
    </w:p>
  </w:endnote>
  <w:endnote w:type="continuationSeparator" w:id="0">
    <w:p w14:paraId="7D543FEC" w14:textId="77777777" w:rsidR="00B337D1" w:rsidRDefault="00B33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24620" w14:textId="77777777" w:rsidR="00B337D1" w:rsidRDefault="00B337D1">
      <w:r>
        <w:separator/>
      </w:r>
    </w:p>
  </w:footnote>
  <w:footnote w:type="continuationSeparator" w:id="0">
    <w:p w14:paraId="08817C26" w14:textId="77777777" w:rsidR="00B337D1" w:rsidRDefault="00B337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Huawei-20260211">
    <w15:presenceInfo w15:providerId="None" w15:userId="Huawei-20260211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55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634A4"/>
    <w:rsid w:val="0019575E"/>
    <w:rsid w:val="001B093A"/>
    <w:rsid w:val="001B09D9"/>
    <w:rsid w:val="001C5CF1"/>
    <w:rsid w:val="001D7FE8"/>
    <w:rsid w:val="00214DF0"/>
    <w:rsid w:val="00216728"/>
    <w:rsid w:val="002474B7"/>
    <w:rsid w:val="00266561"/>
    <w:rsid w:val="002D4AE7"/>
    <w:rsid w:val="00314EEF"/>
    <w:rsid w:val="00397F50"/>
    <w:rsid w:val="003C2B28"/>
    <w:rsid w:val="003C6CFA"/>
    <w:rsid w:val="004054C1"/>
    <w:rsid w:val="004175C1"/>
    <w:rsid w:val="00420D26"/>
    <w:rsid w:val="00431263"/>
    <w:rsid w:val="0044235F"/>
    <w:rsid w:val="00442B1D"/>
    <w:rsid w:val="004721C0"/>
    <w:rsid w:val="004A151A"/>
    <w:rsid w:val="004D2F99"/>
    <w:rsid w:val="004E2F92"/>
    <w:rsid w:val="004F29F6"/>
    <w:rsid w:val="0051513A"/>
    <w:rsid w:val="0051688C"/>
    <w:rsid w:val="005B4B15"/>
    <w:rsid w:val="005C771A"/>
    <w:rsid w:val="005E0944"/>
    <w:rsid w:val="00632F4E"/>
    <w:rsid w:val="00653E2A"/>
    <w:rsid w:val="0069541A"/>
    <w:rsid w:val="006A727C"/>
    <w:rsid w:val="006A7598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7F743F"/>
    <w:rsid w:val="00802641"/>
    <w:rsid w:val="008171CF"/>
    <w:rsid w:val="0082707E"/>
    <w:rsid w:val="008941B1"/>
    <w:rsid w:val="008A113D"/>
    <w:rsid w:val="008B4AAF"/>
    <w:rsid w:val="008E6B96"/>
    <w:rsid w:val="008E7B1E"/>
    <w:rsid w:val="00901B7B"/>
    <w:rsid w:val="009158D2"/>
    <w:rsid w:val="009255E7"/>
    <w:rsid w:val="0094216E"/>
    <w:rsid w:val="00982BA7"/>
    <w:rsid w:val="00995C58"/>
    <w:rsid w:val="009A21B0"/>
    <w:rsid w:val="009C1282"/>
    <w:rsid w:val="009C129C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337D1"/>
    <w:rsid w:val="00B41104"/>
    <w:rsid w:val="00B46586"/>
    <w:rsid w:val="00B74E14"/>
    <w:rsid w:val="00BA4BE2"/>
    <w:rsid w:val="00BA766C"/>
    <w:rsid w:val="00BB6C44"/>
    <w:rsid w:val="00BC2F39"/>
    <w:rsid w:val="00BD1620"/>
    <w:rsid w:val="00BF3721"/>
    <w:rsid w:val="00C44D05"/>
    <w:rsid w:val="00C601CB"/>
    <w:rsid w:val="00C77C4D"/>
    <w:rsid w:val="00C86F41"/>
    <w:rsid w:val="00C87441"/>
    <w:rsid w:val="00C93D83"/>
    <w:rsid w:val="00CC4471"/>
    <w:rsid w:val="00CD0BB7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CommentTextChar">
    <w:name w:val="Comment Text Char"/>
    <w:link w:val="CommentText"/>
    <w:semiHidden/>
    <w:rsid w:val="00901B7B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397F50"/>
    <w:rPr>
      <w:rFonts w:ascii="Times New Roman" w:hAnsi="Times New Roman"/>
      <w:lang w:eastAsia="en-US"/>
    </w:rPr>
  </w:style>
  <w:style w:type="paragraph" w:styleId="Revision">
    <w:name w:val="Revision"/>
    <w:hidden/>
    <w:uiPriority w:val="99"/>
    <w:semiHidden/>
    <w:rsid w:val="005C771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1</Pages>
  <Words>391</Words>
  <Characters>2039</Characters>
  <Application>Microsoft Office Word</Application>
  <DocSecurity>0</DocSecurity>
  <Lines>11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Gerald Goermer</cp:lastModifiedBy>
  <cp:revision>2</cp:revision>
  <cp:lastPrinted>1900-01-01T05:00:00Z</cp:lastPrinted>
  <dcterms:created xsi:type="dcterms:W3CDTF">2026-02-12T10:41:00Z</dcterms:created>
  <dcterms:modified xsi:type="dcterms:W3CDTF">2026-02-1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